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03F577" w14:textId="77777777" w:rsidR="00C02F11" w:rsidRPr="00B377D5" w:rsidRDefault="00C02F11" w:rsidP="00AE4940">
      <w:pPr>
        <w:jc w:val="center"/>
        <w:rPr>
          <w:b/>
          <w:sz w:val="20"/>
          <w:szCs w:val="20"/>
        </w:rPr>
      </w:pPr>
      <w:r w:rsidRPr="00B377D5">
        <w:rPr>
          <w:b/>
          <w:sz w:val="20"/>
          <w:szCs w:val="20"/>
        </w:rPr>
        <w:t>Medications, Herbs, Supplements (list name, dose, and purpose)</w:t>
      </w:r>
    </w:p>
    <w:p w14:paraId="2DEC9852" w14:textId="77777777" w:rsidR="00AE4940" w:rsidRDefault="00AE4940">
      <w:pPr>
        <w:rPr>
          <w:sz w:val="20"/>
          <w:szCs w:val="20"/>
        </w:rPr>
      </w:pPr>
    </w:p>
    <w:p w14:paraId="689C3D34" w14:textId="77777777" w:rsidR="00AE4940" w:rsidRDefault="00AE4940" w:rsidP="00AE4940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   ___________________________________________</w:t>
      </w:r>
    </w:p>
    <w:p w14:paraId="4CE4F5AA" w14:textId="77777777" w:rsidR="00AE4940" w:rsidRDefault="00AE4940" w:rsidP="00AE4940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   ___________________________________________</w:t>
      </w:r>
    </w:p>
    <w:p w14:paraId="06B16BAE" w14:textId="77777777" w:rsidR="00AE4940" w:rsidRDefault="00AE4940" w:rsidP="00AE4940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   ___________________________________________</w:t>
      </w:r>
    </w:p>
    <w:p w14:paraId="5F7C9B6B" w14:textId="77777777" w:rsidR="00AE4940" w:rsidRDefault="00AE4940" w:rsidP="00AE4940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   ___________________________________________</w:t>
      </w:r>
    </w:p>
    <w:p w14:paraId="4A635454" w14:textId="77777777" w:rsidR="00AE4940" w:rsidRDefault="00AE4940" w:rsidP="00AE4940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   ___________________________________________</w:t>
      </w:r>
    </w:p>
    <w:p w14:paraId="5FA6E90A" w14:textId="77777777" w:rsidR="00AE4940" w:rsidRDefault="00AE4940" w:rsidP="00AE4940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   ___________________________________________</w:t>
      </w:r>
    </w:p>
    <w:p w14:paraId="21470C43" w14:textId="77777777" w:rsidR="00AE4940" w:rsidRDefault="00AE4940" w:rsidP="00AE4940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   ___________________________________________</w:t>
      </w:r>
    </w:p>
    <w:p w14:paraId="3DAE21D5" w14:textId="77777777" w:rsidR="00AE4940" w:rsidRDefault="00AE4940" w:rsidP="00AE4940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   ___________________________________________</w:t>
      </w:r>
    </w:p>
    <w:p w14:paraId="5C54CAC2" w14:textId="77777777" w:rsidR="00966ED5" w:rsidRDefault="00AE4940" w:rsidP="00AE4940">
      <w:pPr>
        <w:rPr>
          <w:sz w:val="20"/>
          <w:szCs w:val="20"/>
        </w:rPr>
      </w:pPr>
      <w:r>
        <w:rPr>
          <w:sz w:val="20"/>
          <w:szCs w:val="20"/>
        </w:rPr>
        <w:t xml:space="preserve">We recommend drinking </w:t>
      </w:r>
      <w:r w:rsidR="00966ED5">
        <w:rPr>
          <w:sz w:val="20"/>
          <w:szCs w:val="20"/>
        </w:rPr>
        <w:t xml:space="preserve">90 - 128 ounces </w:t>
      </w:r>
      <w:r>
        <w:rPr>
          <w:sz w:val="20"/>
          <w:szCs w:val="20"/>
        </w:rPr>
        <w:t>of water daily starting on the d</w:t>
      </w:r>
      <w:r w:rsidR="00E91D56">
        <w:rPr>
          <w:sz w:val="20"/>
          <w:szCs w:val="20"/>
        </w:rPr>
        <w:t>ay before your first</w:t>
      </w:r>
      <w:r>
        <w:rPr>
          <w:sz w:val="20"/>
          <w:szCs w:val="20"/>
        </w:rPr>
        <w:t xml:space="preserve"> </w:t>
      </w:r>
      <w:r w:rsidR="00966ED5">
        <w:rPr>
          <w:sz w:val="20"/>
          <w:szCs w:val="20"/>
        </w:rPr>
        <w:t>session and for the days of integration</w:t>
      </w:r>
      <w:r>
        <w:rPr>
          <w:sz w:val="20"/>
          <w:szCs w:val="20"/>
        </w:rPr>
        <w:t xml:space="preserve">.                                      </w:t>
      </w:r>
    </w:p>
    <w:p w14:paraId="3BF36146" w14:textId="77777777" w:rsidR="00AE4940" w:rsidRDefault="00AE4940" w:rsidP="00AE4940">
      <w:pPr>
        <w:rPr>
          <w:sz w:val="20"/>
          <w:szCs w:val="20"/>
        </w:rPr>
      </w:pPr>
      <w:r>
        <w:rPr>
          <w:sz w:val="20"/>
          <w:szCs w:val="20"/>
        </w:rPr>
        <w:t>Do you expect any difficulty with this?     Y    N</w:t>
      </w:r>
    </w:p>
    <w:p w14:paraId="02E78A62" w14:textId="77777777" w:rsidR="00AE4940" w:rsidRDefault="00AE4940" w:rsidP="00AE4940">
      <w:pPr>
        <w:rPr>
          <w:sz w:val="20"/>
          <w:szCs w:val="20"/>
        </w:rPr>
      </w:pPr>
      <w:r>
        <w:rPr>
          <w:sz w:val="20"/>
          <w:szCs w:val="20"/>
        </w:rPr>
        <w:t>Explain</w:t>
      </w:r>
      <w:proofErr w:type="gramStart"/>
      <w:r>
        <w:rPr>
          <w:sz w:val="20"/>
          <w:szCs w:val="20"/>
        </w:rPr>
        <w:t>:_</w:t>
      </w:r>
      <w:proofErr w:type="gramEnd"/>
      <w:r>
        <w:rPr>
          <w:sz w:val="20"/>
          <w:szCs w:val="20"/>
        </w:rPr>
        <w:t>______________________________________________________________________________</w:t>
      </w:r>
    </w:p>
    <w:p w14:paraId="07B47DD0" w14:textId="77777777" w:rsidR="00AE4940" w:rsidRDefault="00AE4940" w:rsidP="00AE4940">
      <w:pPr>
        <w:rPr>
          <w:sz w:val="20"/>
          <w:szCs w:val="20"/>
        </w:rPr>
      </w:pPr>
    </w:p>
    <w:p w14:paraId="324B4E7C" w14:textId="77777777" w:rsidR="00AE4940" w:rsidRDefault="00AE4940" w:rsidP="00AE4940">
      <w:pPr>
        <w:rPr>
          <w:sz w:val="20"/>
          <w:szCs w:val="20"/>
        </w:rPr>
      </w:pPr>
      <w:r>
        <w:rPr>
          <w:sz w:val="20"/>
          <w:szCs w:val="20"/>
        </w:rPr>
        <w:t>How much do you use?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lcohol_________________</w:t>
      </w:r>
      <w:r>
        <w:rPr>
          <w:sz w:val="20"/>
          <w:szCs w:val="20"/>
        </w:rPr>
        <w:tab/>
        <w:t>Tobacco _____________________</w:t>
      </w:r>
    </w:p>
    <w:p w14:paraId="0E0EC52E" w14:textId="77777777" w:rsidR="007B7741" w:rsidRDefault="007B7741" w:rsidP="00AE4940">
      <w:pPr>
        <w:rPr>
          <w:sz w:val="20"/>
          <w:szCs w:val="20"/>
        </w:rPr>
      </w:pPr>
    </w:p>
    <w:p w14:paraId="67AF2DA5" w14:textId="77777777" w:rsidR="007B7741" w:rsidRDefault="00AE4940" w:rsidP="00AE4940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Coffee/Tea _________________</w:t>
      </w:r>
      <w:r>
        <w:rPr>
          <w:sz w:val="20"/>
          <w:szCs w:val="20"/>
        </w:rPr>
        <w:tab/>
        <w:t>Drugs</w:t>
      </w:r>
      <w:r w:rsidR="007B7741">
        <w:rPr>
          <w:sz w:val="20"/>
          <w:szCs w:val="20"/>
        </w:rPr>
        <w:t>/Marijuana___</w:t>
      </w:r>
      <w:r>
        <w:rPr>
          <w:sz w:val="20"/>
          <w:szCs w:val="20"/>
        </w:rPr>
        <w:t>____________</w:t>
      </w:r>
    </w:p>
    <w:p w14:paraId="4676F06A" w14:textId="77777777" w:rsidR="007B7741" w:rsidRDefault="007B7741" w:rsidP="00AE4940">
      <w:pPr>
        <w:rPr>
          <w:sz w:val="20"/>
          <w:szCs w:val="20"/>
        </w:rPr>
      </w:pPr>
    </w:p>
    <w:p w14:paraId="5BF1F004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Injuries/Accidents?   Y   N         When &amp; Describe_____________________________________________</w:t>
      </w:r>
    </w:p>
    <w:p w14:paraId="6B91BDAA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Traumatic life events leading to any illness</w:t>
      </w:r>
      <w:proofErr w:type="gramStart"/>
      <w:r>
        <w:rPr>
          <w:sz w:val="20"/>
          <w:szCs w:val="20"/>
        </w:rPr>
        <w:t>:_</w:t>
      </w:r>
      <w:proofErr w:type="gramEnd"/>
      <w:r>
        <w:rPr>
          <w:sz w:val="20"/>
          <w:szCs w:val="20"/>
        </w:rPr>
        <w:t>__________________________________________________</w:t>
      </w:r>
    </w:p>
    <w:p w14:paraId="51261865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</w:t>
      </w:r>
    </w:p>
    <w:p w14:paraId="3D82BB6D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Toxic Exposures</w:t>
      </w:r>
      <w:proofErr w:type="gramStart"/>
      <w:r>
        <w:rPr>
          <w:sz w:val="20"/>
          <w:szCs w:val="20"/>
        </w:rPr>
        <w:t>:_</w:t>
      </w:r>
      <w:proofErr w:type="gramEnd"/>
      <w:r>
        <w:rPr>
          <w:sz w:val="20"/>
          <w:szCs w:val="20"/>
        </w:rPr>
        <w:t>_______________________________________________________________________</w:t>
      </w:r>
    </w:p>
    <w:p w14:paraId="5B5D0B2E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Describe other medical conditions that we should be aware of</w:t>
      </w:r>
      <w:proofErr w:type="gramStart"/>
      <w:r>
        <w:rPr>
          <w:sz w:val="20"/>
          <w:szCs w:val="20"/>
        </w:rPr>
        <w:t>:_</w:t>
      </w:r>
      <w:proofErr w:type="gramEnd"/>
      <w:r>
        <w:rPr>
          <w:sz w:val="20"/>
          <w:szCs w:val="20"/>
        </w:rPr>
        <w:t>___________________________________</w:t>
      </w:r>
    </w:p>
    <w:p w14:paraId="1B82C199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__Cancer    __Heart Problems   __Stroke   ___Seizures   __</w:t>
      </w:r>
      <w:proofErr w:type="gramStart"/>
      <w:r>
        <w:rPr>
          <w:sz w:val="20"/>
          <w:szCs w:val="20"/>
        </w:rPr>
        <w:t>Diabetes  _</w:t>
      </w:r>
      <w:proofErr w:type="gramEnd"/>
      <w:r>
        <w:rPr>
          <w:sz w:val="20"/>
          <w:szCs w:val="20"/>
        </w:rPr>
        <w:t>_MS</w:t>
      </w:r>
    </w:p>
    <w:p w14:paraId="0249D4EA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Other</w:t>
      </w:r>
      <w:proofErr w:type="gramStart"/>
      <w:r>
        <w:rPr>
          <w:sz w:val="20"/>
          <w:szCs w:val="20"/>
        </w:rPr>
        <w:t>:_</w:t>
      </w:r>
      <w:proofErr w:type="gramEnd"/>
      <w:r>
        <w:rPr>
          <w:sz w:val="20"/>
          <w:szCs w:val="20"/>
        </w:rPr>
        <w:t>________________________________________________________________________________</w:t>
      </w:r>
    </w:p>
    <w:p w14:paraId="6579CFAD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Areas in body of complaint or tension</w:t>
      </w:r>
      <w:proofErr w:type="gramStart"/>
      <w:r>
        <w:rPr>
          <w:sz w:val="20"/>
          <w:szCs w:val="20"/>
        </w:rPr>
        <w:t>:_</w:t>
      </w:r>
      <w:proofErr w:type="gramEnd"/>
      <w:r>
        <w:rPr>
          <w:sz w:val="20"/>
          <w:szCs w:val="20"/>
        </w:rPr>
        <w:t>______________________________________________________</w:t>
      </w:r>
    </w:p>
    <w:p w14:paraId="0D21024F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</w:t>
      </w:r>
    </w:p>
    <w:p w14:paraId="46624EBD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Surgeries with dates (include location of metal plates/rods/screws</w:t>
      </w:r>
      <w:proofErr w:type="gramStart"/>
      <w:r>
        <w:rPr>
          <w:sz w:val="20"/>
          <w:szCs w:val="20"/>
        </w:rPr>
        <w:t>)_</w:t>
      </w:r>
      <w:proofErr w:type="gramEnd"/>
      <w:r>
        <w:rPr>
          <w:sz w:val="20"/>
          <w:szCs w:val="20"/>
        </w:rPr>
        <w:t>________________________________</w:t>
      </w:r>
    </w:p>
    <w:p w14:paraId="447391C9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</w:t>
      </w:r>
    </w:p>
    <w:p w14:paraId="20AC9FCB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Family medical history:  __Diabetes   __Heart Problems   __High BP   __Cancer   __Alzheimer’s </w:t>
      </w:r>
    </w:p>
    <w:p w14:paraId="197AE512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Other</w:t>
      </w:r>
      <w:proofErr w:type="gramStart"/>
      <w:r>
        <w:rPr>
          <w:sz w:val="20"/>
          <w:szCs w:val="20"/>
        </w:rPr>
        <w:t>:_</w:t>
      </w:r>
      <w:proofErr w:type="gramEnd"/>
      <w:r>
        <w:rPr>
          <w:sz w:val="20"/>
          <w:szCs w:val="20"/>
        </w:rPr>
        <w:t>________________________________________________________________________________</w:t>
      </w:r>
    </w:p>
    <w:p w14:paraId="1AB2B178" w14:textId="77777777" w:rsidR="00966ED5" w:rsidRDefault="00966ED5" w:rsidP="00AE4940">
      <w:pPr>
        <w:spacing w:line="360" w:lineRule="auto"/>
        <w:rPr>
          <w:sz w:val="20"/>
          <w:szCs w:val="20"/>
        </w:rPr>
      </w:pPr>
    </w:p>
    <w:p w14:paraId="544EF879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Current Pain Level (1=very low, 5=very high): 1 2 3 4 5    Explain</w:t>
      </w:r>
      <w:proofErr w:type="gramStart"/>
      <w:r>
        <w:rPr>
          <w:sz w:val="20"/>
          <w:szCs w:val="20"/>
        </w:rPr>
        <w:t>:_</w:t>
      </w:r>
      <w:proofErr w:type="gramEnd"/>
      <w:r>
        <w:rPr>
          <w:sz w:val="20"/>
          <w:szCs w:val="20"/>
        </w:rPr>
        <w:t>_______________________________</w:t>
      </w:r>
    </w:p>
    <w:p w14:paraId="749F166A" w14:textId="77777777" w:rsidR="00AE4940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Current Stress Level (1=very low, 5=very high): 1 2 3 4 </w:t>
      </w:r>
      <w:proofErr w:type="gramStart"/>
      <w:r>
        <w:rPr>
          <w:sz w:val="20"/>
          <w:szCs w:val="20"/>
        </w:rPr>
        <w:t>5  Explain</w:t>
      </w:r>
      <w:proofErr w:type="gramEnd"/>
      <w:r>
        <w:rPr>
          <w:sz w:val="20"/>
          <w:szCs w:val="20"/>
        </w:rPr>
        <w:t>:________________________________</w:t>
      </w:r>
    </w:p>
    <w:p w14:paraId="2D2D2E4C" w14:textId="03FE66FC" w:rsidR="00AE4940" w:rsidRPr="00B377D5" w:rsidRDefault="00AE4940" w:rsidP="00AE4940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Current Energy Level (1=very low, 5=very high) 1 2 3 4 </w:t>
      </w:r>
      <w:proofErr w:type="gramStart"/>
      <w:r>
        <w:rPr>
          <w:sz w:val="20"/>
          <w:szCs w:val="20"/>
        </w:rPr>
        <w:t>5  Explain</w:t>
      </w:r>
      <w:proofErr w:type="gramEnd"/>
      <w:r>
        <w:rPr>
          <w:sz w:val="20"/>
          <w:szCs w:val="20"/>
        </w:rPr>
        <w:t>:__________________________</w:t>
      </w:r>
      <w:r w:rsidR="004528B3">
        <w:rPr>
          <w:sz w:val="20"/>
          <w:szCs w:val="20"/>
        </w:rPr>
        <w:t>_____</w:t>
      </w:r>
      <w:bookmarkStart w:id="0" w:name="_GoBack"/>
      <w:bookmarkEnd w:id="0"/>
    </w:p>
    <w:sectPr w:rsidR="00AE4940" w:rsidRPr="00B377D5" w:rsidSect="0028578A">
      <w:headerReference w:type="default" r:id="rId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B94199" w14:textId="77777777" w:rsidR="00A42C8B" w:rsidRDefault="00A42C8B">
      <w:r>
        <w:separator/>
      </w:r>
    </w:p>
  </w:endnote>
  <w:endnote w:type="continuationSeparator" w:id="0">
    <w:p w14:paraId="27F5B003" w14:textId="77777777" w:rsidR="00A42C8B" w:rsidRDefault="00A42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5580E5" w14:textId="77777777" w:rsidR="00A42C8B" w:rsidRDefault="00A42C8B">
      <w:r>
        <w:separator/>
      </w:r>
    </w:p>
  </w:footnote>
  <w:footnote w:type="continuationSeparator" w:id="0">
    <w:p w14:paraId="420D15F5" w14:textId="77777777" w:rsidR="00A42C8B" w:rsidRDefault="00A42C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1CDAD7" w14:textId="77777777" w:rsidR="00AE4940" w:rsidRDefault="00791A11">
    <w:pPr>
      <w:pStyle w:val="Header"/>
    </w:pPr>
    <w:r>
      <w:rPr>
        <w:noProof/>
      </w:rPr>
      <w:drawing>
        <wp:inline distT="0" distB="0" distL="0" distR="0" wp14:anchorId="379E1005" wp14:editId="64BF7231">
          <wp:extent cx="704850" cy="991491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lifeCenter_computerScreen_emai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125" cy="10073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c1sjAxsTAyNTRR0lEKTi0uzszPAykwrAUAD7QgYSwAAAA="/>
  </w:docVars>
  <w:rsids>
    <w:rsidRoot w:val="00B377D5"/>
    <w:rsid w:val="002557B7"/>
    <w:rsid w:val="0028578A"/>
    <w:rsid w:val="003A43D5"/>
    <w:rsid w:val="00437967"/>
    <w:rsid w:val="004528B3"/>
    <w:rsid w:val="00791A11"/>
    <w:rsid w:val="007B7741"/>
    <w:rsid w:val="009167C1"/>
    <w:rsid w:val="00966ED5"/>
    <w:rsid w:val="00A42C8B"/>
    <w:rsid w:val="00AE4940"/>
    <w:rsid w:val="00B377D5"/>
    <w:rsid w:val="00C02F11"/>
    <w:rsid w:val="00CA4065"/>
    <w:rsid w:val="00CE6B28"/>
    <w:rsid w:val="00D25749"/>
    <w:rsid w:val="00E91D56"/>
    <w:rsid w:val="00FE1C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FCD5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578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1551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B15516"/>
    <w:rPr>
      <w:sz w:val="24"/>
      <w:szCs w:val="24"/>
    </w:rPr>
  </w:style>
  <w:style w:type="paragraph" w:styleId="Footer">
    <w:name w:val="footer"/>
    <w:basedOn w:val="Normal"/>
    <w:link w:val="FooterChar"/>
    <w:rsid w:val="00B1551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15516"/>
    <w:rPr>
      <w:sz w:val="24"/>
      <w:szCs w:val="24"/>
    </w:rPr>
  </w:style>
  <w:style w:type="paragraph" w:styleId="BalloonText">
    <w:name w:val="Balloon Text"/>
    <w:basedOn w:val="Normal"/>
    <w:link w:val="BalloonTextChar"/>
    <w:rsid w:val="009167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67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cations, Herbs, Supplements (list name, dose, and purpose)</vt:lpstr>
    </vt:vector>
  </TitlesOfParts>
  <Company>Life Vessel</Company>
  <LinksUpToDate>false</LinksUpToDate>
  <CharactersWithSpaces>2703</CharactersWithSpaces>
  <SharedDoc>false</SharedDoc>
  <HLinks>
    <vt:vector size="6" baseType="variant">
      <vt:variant>
        <vt:i4>4849670</vt:i4>
      </vt:variant>
      <vt:variant>
        <vt:i4>4761</vt:i4>
      </vt:variant>
      <vt:variant>
        <vt:i4>1025</vt:i4>
      </vt:variant>
      <vt:variant>
        <vt:i4>1</vt:i4>
      </vt:variant>
      <vt:variant>
        <vt:lpwstr>4x2-logo@300whit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tions, Herbs, Supplements (list name, dose, and purpose)</dc:title>
  <dc:creator>fvsl2</dc:creator>
  <cp:lastModifiedBy>Gayle Fischer</cp:lastModifiedBy>
  <cp:revision>2</cp:revision>
  <dcterms:created xsi:type="dcterms:W3CDTF">2021-02-17T18:21:00Z</dcterms:created>
  <dcterms:modified xsi:type="dcterms:W3CDTF">2021-02-17T18:21:00Z</dcterms:modified>
</cp:coreProperties>
</file>